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Germany</w:t>
      </w:r>
      <w:r>
        <w:t xml:space="preserve"> </w:t>
      </w:r>
      <w:r>
        <w:t xml:space="preserve">Berlin</w:t>
      </w:r>
    </w:p>
    <w:bookmarkStart w:id="25" w:name="Xd04be0a5d0d5430cd7ad50af63e195048e32322"/>
    <w:p>
      <w:pPr>
        <w:pStyle w:val="Heading1"/>
      </w:pPr>
      <w:r>
        <w:t xml:space="preserve">Cover Letter for a Nurse Position in Germany Berlin</w:t>
      </w:r>
    </w:p>
    <w:p>
      <w:pPr>
        <w:pStyle w:val="FirstParagraph"/>
      </w:pPr>
      <w:r>
        <w:t xml:space="preserve">Dear [Hiring Manager's Name],</w:t>
      </w:r>
    </w:p>
    <w:p>
      <w:pPr>
        <w:pStyle w:val="BodyText"/>
      </w:pPr>
      <w:r>
        <w:t xml:space="preserve">I am writing to express my enthusiastic interest in the Nurse position at your esteemed institution in Germany Berlin. As a dedicated and compassionate healthcare professional with over [X years] of experience, I am eager to contribute my skills, knowledge, and passion for patient care to a dynamic healthcare environment like yours. This Cover Letter outlines my qualifications and why I am confident that my background aligns perfectly with the values of your organization in Germany Berlin.</w:t>
      </w:r>
    </w:p>
    <w:bookmarkStart w:id="20" w:name="professional-background"/>
    <w:p>
      <w:pPr>
        <w:pStyle w:val="Heading2"/>
      </w:pPr>
      <w:r>
        <w:t xml:space="preserve">Professional Background</w:t>
      </w:r>
    </w:p>
    <w:p>
      <w:pPr>
        <w:pStyle w:val="FirstParagraph"/>
      </w:pPr>
      <w:r>
        <w:t xml:space="preserve">With a strong foundation in nursing education from [Your University/Course], I have cultivated a career rooted in patient-centered care, clinical excellence, and cultural sensitivity. My experience spans various healthcare settings, including [mention specific roles or hospitals if applicable], where I developed expertise in areas such as acute care, chronic disease management, and patient education. Throughout my journey as a Nurse in Germany Berlin, I have consistently prioritized the well-being of individuals while adhering to the high standards of the German healthcare system.</w:t>
      </w:r>
    </w:p>
    <w:p>
      <w:pPr>
        <w:pStyle w:val="BodyText"/>
      </w:pPr>
      <w:r>
        <w:t xml:space="preserve">One of my most rewarding experiences was working at [Hospital/Clinic Name] in Berlin, where I collaborated with multidisciplinary teams to deliver holistic care. This role allowed me to refine my ability to communicate effectively with patients and their families, especially in multicultural environments—a critical skill given the diverse population of Germany Berlin. My commitment to continuous learning is reflected in my participation in advanced training programs on [mention specific certifications or courses, e.g., "geriatric care" or "emergency nursing"], which have further equipped me to address the evolving needs of patients.</w:t>
      </w:r>
    </w:p>
    <w:bookmarkEnd w:id="20"/>
    <w:bookmarkStart w:id="21" w:name="skills-and-qualifications"/>
    <w:p>
      <w:pPr>
        <w:pStyle w:val="Heading2"/>
      </w:pPr>
      <w:r>
        <w:t xml:space="preserve">Skills and Qualifications</w:t>
      </w:r>
    </w:p>
    <w:p>
      <w:pPr>
        <w:pStyle w:val="FirstParagraph"/>
      </w:pPr>
      <w:r>
        <w:t xml:space="preserve">As a Nurse, I bring a unique combination of technical proficiency and interpersonal skills. My ability to assess patient conditions, administer treatments, and monitor progress ensures that every individual receives personalized care. In Germany Berlin, where precision and efficiency are paramount in healthcare delivery, I have honed my attention to detail and adaptability in fast-paced environments. For instance, during my tenure at [Hospital/Clinic Name], I implemented a streamlined documentation system that improved workflow efficiency by 20%, demonstrating my dedication to innovation and quality improvement.</w:t>
      </w:r>
    </w:p>
    <w:p>
      <w:pPr>
        <w:pStyle w:val="BodyText"/>
      </w:pPr>
      <w:r>
        <w:t xml:space="preserve">Additionally, my fluency in [language(s), e.g., "German and English"] enables me to bridge communication gaps between patients and healthcare providers, fostering trust and understanding. This is particularly valuable in Germany Berlin, where the integration of international patients requires clear and empathetic communication. My cultural competence is further strengthened by my active participation in community health initiatives, where I have volunteered to provide care to underserved populations.</w:t>
      </w:r>
    </w:p>
    <w:bookmarkEnd w:id="21"/>
    <w:bookmarkStart w:id="22" w:name="motivation-for-working-in-germany-berlin"/>
    <w:p>
      <w:pPr>
        <w:pStyle w:val="Heading2"/>
      </w:pPr>
      <w:r>
        <w:t xml:space="preserve">Motivation for Working in Germany Berlin</w:t>
      </w:r>
    </w:p>
    <w:p>
      <w:pPr>
        <w:pStyle w:val="FirstParagraph"/>
      </w:pPr>
      <w:r>
        <w:t xml:space="preserve">My decision to seek a Nurse position in Germany Berlin is driven by the city’s reputation as a hub of medical innovation and its commitment to patient welfare. The German healthcare system, renowned for its accessibility and quality, aligns with my professional values of equity, compassion, and excellence. Berlin’s vibrant cultural scene and supportive work environment make it an ideal place to grow both personally and professionally.</w:t>
      </w:r>
    </w:p>
    <w:p>
      <w:pPr>
        <w:pStyle w:val="BodyText"/>
      </w:pPr>
      <w:r>
        <w:t xml:space="preserve">Moreover, I am inspired by the opportunities to contribute to Germany Berlin’s healthcare advancements. The city’s focus on digitalization in medicine, such as electronic patient records and telehealth services, resonates with my belief in leveraging technology to enhance care delivery. I am particularly drawn to your organization’s mission of [mention specific mission or value from the employer’s website], as it reflects my own dedication to making a meaningful impact on patients’ lives.</w:t>
      </w:r>
    </w:p>
    <w:bookmarkEnd w:id="22"/>
    <w:bookmarkStart w:id="23" w:name="why-i-am-the-right-candidate"/>
    <w:p>
      <w:pPr>
        <w:pStyle w:val="Heading2"/>
      </w:pPr>
      <w:r>
        <w:t xml:space="preserve">Why I Am the Right Candidate</w:t>
      </w:r>
    </w:p>
    <w:p>
      <w:pPr>
        <w:pStyle w:val="FirstParagraph"/>
      </w:pPr>
      <w:r>
        <w:t xml:space="preserve">What sets me apart as a Nurse is my unwavering commitment to excellence and my ability to thrive in challenging environments. I am proud of my track record in [mention specific achievements, e.g., "reducing patient readmission rates" or "improving patient satisfaction scores"]. These accomplishments underscore my ability to deliver results while maintaining the highest ethical standards.</w:t>
      </w:r>
    </w:p>
    <w:p>
      <w:pPr>
        <w:pStyle w:val="BodyText"/>
      </w:pPr>
      <w:r>
        <w:t xml:space="preserve">In Germany Berlin, I have witnessed firsthand the importance of teamwork and resilience in healthcare. My experience working alongside nurses, doctors, and support staff has taught me the value of collaboration and mutual respect. I am confident that my proactive approach, strong work ethic, and ability to remain calm under pressure will enable me to contribute effectively to your team.</w:t>
      </w:r>
    </w:p>
    <w:bookmarkEnd w:id="23"/>
    <w:bookmarkStart w:id="24" w:name="conclusion"/>
    <w:p>
      <w:pPr>
        <w:pStyle w:val="Heading2"/>
      </w:pPr>
      <w:r>
        <w:t xml:space="preserve">Conclusion</w:t>
      </w:r>
    </w:p>
    <w:p>
      <w:pPr>
        <w:pStyle w:val="FirstParagraph"/>
      </w:pPr>
      <w:r>
        <w:t xml:space="preserve">In conclusion, I am eager to bring my expertise as a Nurse in Germany Berlin and contribute to the continued success of your institution. I am particularly excited about the opportunity to work in a city that values innovation, diversity, and patient care. Thank you for considering my application. I would be honored to discuss how my skills and experiences align with your needs in a further conversation.</w:t>
      </w:r>
    </w:p>
    <w:p>
      <w:pPr>
        <w:pStyle w:val="BodyText"/>
      </w:pPr>
      <w:r>
        <w:t xml:space="preserve">Please feel free to contact me at [your phone number] or [your email address] at your earliest convenience. I look forward to the possibility of joining your team and contributing to the exceptional healthcare services that Germany Berlin is known fo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Germany Berlin</dc:title>
  <dc:creator/>
  <dc:language>en</dc:language>
  <cp:keywords/>
  <dcterms:created xsi:type="dcterms:W3CDTF">2026-07-21T03:14:54Z</dcterms:created>
  <dcterms:modified xsi:type="dcterms:W3CDTF">2026-07-21T03:14:54Z</dcterms:modified>
</cp:coreProperties>
</file>

<file path=docProps/custom.xml><?xml version="1.0" encoding="utf-8"?>
<Properties xmlns="http://schemas.openxmlformats.org/officeDocument/2006/custom-properties" xmlns:vt="http://schemas.openxmlformats.org/officeDocument/2006/docPropsVTypes"/>
</file>